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1D4B8" w14:textId="6B392D57" w:rsidR="00DB7BE0" w:rsidRPr="00DB7BE0" w:rsidRDefault="00DB7BE0" w:rsidP="00DB7BE0">
      <w:pPr>
        <w:spacing w:after="0"/>
        <w:rPr>
          <w:sz w:val="48"/>
          <w:szCs w:val="48"/>
        </w:rPr>
      </w:pPr>
      <w:r w:rsidRPr="00DB7BE0">
        <w:rPr>
          <w:sz w:val="48"/>
          <w:szCs w:val="48"/>
        </w:rPr>
        <w:t xml:space="preserve">You are Ashish Khanna of class XI. You have found a watch in the school playground. Write a notice for </w:t>
      </w:r>
      <w:r w:rsidR="0011108E">
        <w:rPr>
          <w:sz w:val="48"/>
          <w:szCs w:val="48"/>
        </w:rPr>
        <w:t xml:space="preserve">the </w:t>
      </w:r>
      <w:r w:rsidRPr="00DB7BE0">
        <w:rPr>
          <w:sz w:val="48"/>
          <w:szCs w:val="48"/>
        </w:rPr>
        <w:t>school notice board inviting its rightful owner to claim the watch furnishing necessary details about it.</w:t>
      </w:r>
    </w:p>
    <w:p w14:paraId="26999F3E" w14:textId="5ACE8A82" w:rsidR="00856A86" w:rsidRPr="00B165B0" w:rsidRDefault="00856A86" w:rsidP="00856A86">
      <w:pPr>
        <w:spacing w:after="0" w:line="360" w:lineRule="auto"/>
        <w:jc w:val="right"/>
        <w:rPr>
          <w:sz w:val="36"/>
          <w:szCs w:val="36"/>
        </w:rPr>
      </w:pPr>
      <w:r>
        <w:rPr>
          <w:sz w:val="36"/>
          <w:szCs w:val="36"/>
        </w:rPr>
        <w:t>Arsh</w:t>
      </w:r>
      <w:r w:rsidRPr="00154149">
        <w:rPr>
          <w:sz w:val="36"/>
          <w:szCs w:val="36"/>
        </w:rPr>
        <w:t xml:space="preserve"> Saxena –</w:t>
      </w:r>
      <w:r w:rsidR="00E27D2B">
        <w:rPr>
          <w:sz w:val="36"/>
          <w:szCs w:val="36"/>
        </w:rPr>
        <w:t xml:space="preserve"> </w:t>
      </w:r>
      <w:r w:rsidR="00DB7BE0">
        <w:rPr>
          <w:sz w:val="36"/>
          <w:szCs w:val="36"/>
        </w:rPr>
        <w:t>May 10</w:t>
      </w:r>
      <w:r w:rsidRPr="00154149">
        <w:rPr>
          <w:sz w:val="36"/>
          <w:szCs w:val="36"/>
        </w:rPr>
        <w:t>, 202</w:t>
      </w:r>
      <w:r w:rsidR="002D4859">
        <w:rPr>
          <w:sz w:val="36"/>
          <w:szCs w:val="36"/>
        </w:rPr>
        <w:t>1</w:t>
      </w:r>
    </w:p>
    <w:p w14:paraId="03DB132A" w14:textId="77777777" w:rsidR="00856A86" w:rsidRDefault="00856A86" w:rsidP="00856A86">
      <w:pPr>
        <w:spacing w:after="0"/>
        <w:jc w:val="both"/>
      </w:pPr>
    </w:p>
    <w:p w14:paraId="30E95882" w14:textId="41FA458E" w:rsidR="002D4859" w:rsidRDefault="006C3354" w:rsidP="002C0582">
      <w:pPr>
        <w:spacing w:after="0"/>
        <w:jc w:val="center"/>
      </w:pPr>
      <w:r>
        <w:t>ABC Public School</w:t>
      </w:r>
    </w:p>
    <w:p w14:paraId="13E2E1A8" w14:textId="528F4973" w:rsidR="002D4859" w:rsidRDefault="002D4859" w:rsidP="002D4859">
      <w:pPr>
        <w:spacing w:after="0"/>
        <w:jc w:val="center"/>
      </w:pPr>
      <w:r>
        <w:t>NOTICE</w:t>
      </w:r>
    </w:p>
    <w:p w14:paraId="5E01B284" w14:textId="022A67D2" w:rsidR="002D4859" w:rsidRDefault="002D4859" w:rsidP="002D4859">
      <w:pPr>
        <w:spacing w:after="0"/>
      </w:pPr>
    </w:p>
    <w:p w14:paraId="2FDD8C0D" w14:textId="7EC4E4C0" w:rsidR="002D4859" w:rsidRDefault="00DB7BE0" w:rsidP="002D4859">
      <w:pPr>
        <w:spacing w:after="0"/>
      </w:pPr>
      <w:r>
        <w:t>10 May</w:t>
      </w:r>
      <w:r w:rsidR="002D4859">
        <w:t xml:space="preserve"> 2021</w:t>
      </w:r>
    </w:p>
    <w:p w14:paraId="67425B39" w14:textId="77B28A3F" w:rsidR="002D4859" w:rsidRDefault="002D4859" w:rsidP="002D4859">
      <w:pPr>
        <w:spacing w:after="0"/>
      </w:pPr>
    </w:p>
    <w:p w14:paraId="1161FCBD" w14:textId="32FCCCE6" w:rsidR="002D4859" w:rsidRDefault="00DB7BE0" w:rsidP="002C0582">
      <w:pPr>
        <w:spacing w:after="0"/>
        <w:jc w:val="center"/>
      </w:pPr>
      <w:r>
        <w:t>FOUND! FOUND! FOUND!</w:t>
      </w:r>
    </w:p>
    <w:p w14:paraId="12A09C31" w14:textId="472ED250" w:rsidR="006C3354" w:rsidRDefault="00DB7BE0" w:rsidP="002D4859">
      <w:pPr>
        <w:spacing w:after="0"/>
      </w:pPr>
      <w:r>
        <w:t xml:space="preserve">Yesterday, i.e., 9 May 2021 at around 2:30 PM, I found a gent’s </w:t>
      </w:r>
      <w:r w:rsidR="0011108E">
        <w:t>wristwatch</w:t>
      </w:r>
      <w:r>
        <w:t xml:space="preserve"> in the school playground.</w:t>
      </w:r>
    </w:p>
    <w:p w14:paraId="28F88FE1" w14:textId="62B464F5" w:rsidR="00DB7BE0" w:rsidRDefault="00DB7BE0" w:rsidP="002D4859">
      <w:pPr>
        <w:spacing w:after="0"/>
      </w:pPr>
    </w:p>
    <w:p w14:paraId="3D91EA03" w14:textId="451C7738" w:rsidR="00DB7BE0" w:rsidRDefault="00DB7BE0" w:rsidP="002D4859">
      <w:pPr>
        <w:spacing w:after="0"/>
      </w:pPr>
      <w:r>
        <w:t>The genuine owner of the watch can claim it back from the undersigned after giving necessary details about the watch and identification marks</w:t>
      </w:r>
      <w:r w:rsidR="0011108E">
        <w:t>,</w:t>
      </w:r>
      <w:r>
        <w:t xml:space="preserve"> if any.</w:t>
      </w:r>
    </w:p>
    <w:p w14:paraId="126BE95C" w14:textId="50E41E73" w:rsidR="00DB7BE0" w:rsidRDefault="00DB7BE0" w:rsidP="002D4859">
      <w:pPr>
        <w:spacing w:after="0"/>
      </w:pPr>
    </w:p>
    <w:p w14:paraId="5A710C2D" w14:textId="4D8390BA" w:rsidR="00DB7BE0" w:rsidRDefault="00DB7BE0" w:rsidP="002D4859">
      <w:pPr>
        <w:spacing w:after="0"/>
      </w:pPr>
      <w:r>
        <w:t>Ashish Khanna</w:t>
      </w:r>
    </w:p>
    <w:p w14:paraId="299A24F5" w14:textId="64272A03" w:rsidR="00DB7BE0" w:rsidRPr="00856A86" w:rsidRDefault="00DB7BE0" w:rsidP="002D4859">
      <w:pPr>
        <w:spacing w:after="0"/>
      </w:pPr>
      <w:r>
        <w:t>XI D</w:t>
      </w:r>
    </w:p>
    <w:sectPr w:rsidR="00DB7BE0" w:rsidRPr="00856A86" w:rsidSect="004D5336">
      <w:pgSz w:w="11906" w:h="16838" w:code="9"/>
      <w:pgMar w:top="284" w:right="284" w:bottom="28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F Pro Text">
    <w:panose1 w:val="00000000000000000000"/>
    <w:charset w:val="00"/>
    <w:family w:val="auto"/>
    <w:notTrueType/>
    <w:pitch w:val="variable"/>
    <w:sig w:usb0="E10002FF" w:usb1="5241ECFF" w:usb2="0400802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La0tDQwtDAwszRW0lEKTi0uzszPAykwrAUAn7CBUiwAAAA="/>
  </w:docVars>
  <w:rsids>
    <w:rsidRoot w:val="00E65752"/>
    <w:rsid w:val="0011108E"/>
    <w:rsid w:val="002C0582"/>
    <w:rsid w:val="002D4859"/>
    <w:rsid w:val="003870AA"/>
    <w:rsid w:val="004D5336"/>
    <w:rsid w:val="005B3802"/>
    <w:rsid w:val="006C3354"/>
    <w:rsid w:val="00856A86"/>
    <w:rsid w:val="008D6EA0"/>
    <w:rsid w:val="00902FAF"/>
    <w:rsid w:val="00A45C2D"/>
    <w:rsid w:val="00AE1743"/>
    <w:rsid w:val="00D81CCD"/>
    <w:rsid w:val="00DB7BE0"/>
    <w:rsid w:val="00DC572B"/>
    <w:rsid w:val="00E27D2B"/>
    <w:rsid w:val="00E65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69E19"/>
  <w15:chartTrackingRefBased/>
  <w15:docId w15:val="{6A427563-85C5-49DA-92D6-59AAC541D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F Pro Text" w:eastAsiaTheme="minorHAnsi" w:hAnsi="SF Pro Text" w:cstheme="minorBidi"/>
        <w:bCs/>
        <w:sz w:val="40"/>
        <w:szCs w:val="40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21054CB-2F18-5947-8433-F42CD04B9AE2}">
  <we:reference id="wa200001011" version="1.2.0.0" store="en-GB" storeType="OMEX"/>
  <we:alternateReferences>
    <we:reference id="wa200001011" version="1.2.0.0" store="en-GB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100</Words>
  <Characters>474</Characters>
  <Application>Microsoft Office Word</Application>
  <DocSecurity>0</DocSecurity>
  <Lines>2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</dc:creator>
  <cp:keywords/>
  <dc:description/>
  <cp:lastModifiedBy>Microsoft Office User</cp:lastModifiedBy>
  <cp:revision>14</cp:revision>
  <dcterms:created xsi:type="dcterms:W3CDTF">2021-02-07T20:39:00Z</dcterms:created>
  <dcterms:modified xsi:type="dcterms:W3CDTF">2022-02-17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1323</vt:lpwstr>
  </property>
  <property fmtid="{D5CDD505-2E9C-101B-9397-08002B2CF9AE}" pid="3" name="grammarly_documentContext">
    <vt:lpwstr>{"goals":[],"domain":"general","emotions":[],"dialect":"american"}</vt:lpwstr>
  </property>
</Properties>
</file>